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b0b40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dc2d3f05-e45e-4931-a612-0d8e737607af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2beffc35-6281-4e39-b7a1-0b8725e575e5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5783c0f4-d6c2-4a73-8978-1ef9de459593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4:16Z</dcterms:created>
  <dcterms:modified xsi:type="dcterms:W3CDTF">2023-07-26T20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